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04510" w14:textId="29BD4D76" w:rsidR="00B34A76" w:rsidRPr="002F3B3D" w:rsidRDefault="00B34A76" w:rsidP="00B34A76">
      <w:pPr>
        <w:rPr>
          <w:b/>
          <w:sz w:val="40"/>
          <w:szCs w:val="40"/>
        </w:rPr>
      </w:pPr>
      <w:bookmarkStart w:id="0" w:name="_GoBack"/>
      <w:bookmarkEnd w:id="0"/>
      <w:r w:rsidRPr="002F3B3D">
        <w:rPr>
          <w:b/>
          <w:sz w:val="40"/>
          <w:szCs w:val="40"/>
        </w:rPr>
        <w:t xml:space="preserve">Försäljningen av begagnade personbilar </w:t>
      </w:r>
      <w:r w:rsidR="00BF47AE">
        <w:rPr>
          <w:b/>
          <w:sz w:val="40"/>
          <w:szCs w:val="40"/>
        </w:rPr>
        <w:t>minskade</w:t>
      </w:r>
      <w:r w:rsidR="000E32AB" w:rsidRPr="002F3B3D">
        <w:rPr>
          <w:b/>
          <w:sz w:val="40"/>
          <w:szCs w:val="40"/>
        </w:rPr>
        <w:t xml:space="preserve"> med </w:t>
      </w:r>
      <w:r w:rsidR="00BF47AE">
        <w:rPr>
          <w:b/>
          <w:sz w:val="40"/>
          <w:szCs w:val="40"/>
        </w:rPr>
        <w:t>4,9</w:t>
      </w:r>
      <w:r w:rsidRPr="002F3B3D">
        <w:rPr>
          <w:b/>
          <w:sz w:val="40"/>
          <w:szCs w:val="40"/>
        </w:rPr>
        <w:t xml:space="preserve">% i </w:t>
      </w:r>
      <w:r w:rsidR="00BF47AE">
        <w:rPr>
          <w:b/>
          <w:sz w:val="40"/>
          <w:szCs w:val="40"/>
        </w:rPr>
        <w:t>augusti</w:t>
      </w:r>
    </w:p>
    <w:p w14:paraId="4B86353A" w14:textId="4472CF55" w:rsidR="00B34A76" w:rsidRPr="009465FF" w:rsidRDefault="00B34A76" w:rsidP="00B34A76">
      <w:pPr>
        <w:rPr>
          <w:rFonts w:cstheme="minorHAnsi"/>
        </w:rPr>
      </w:pPr>
      <w:r w:rsidRPr="009465FF">
        <w:rPr>
          <w:rFonts w:cstheme="minorHAnsi"/>
        </w:rPr>
        <w:t xml:space="preserve">Under </w:t>
      </w:r>
      <w:r w:rsidR="00BF47AE">
        <w:rPr>
          <w:rFonts w:cstheme="minorHAnsi"/>
        </w:rPr>
        <w:t>augusti</w:t>
      </w:r>
      <w:r w:rsidR="00D8251C" w:rsidRPr="009465FF">
        <w:rPr>
          <w:rFonts w:cstheme="minorHAnsi"/>
        </w:rPr>
        <w:t xml:space="preserve"> </w:t>
      </w:r>
      <w:r w:rsidRPr="009465FF">
        <w:rPr>
          <w:rFonts w:cstheme="minorHAnsi"/>
        </w:rPr>
        <w:t xml:space="preserve">månad </w:t>
      </w:r>
      <w:r w:rsidR="00BF47AE">
        <w:rPr>
          <w:rFonts w:cstheme="minorHAnsi"/>
        </w:rPr>
        <w:t>minskade</w:t>
      </w:r>
      <w:r w:rsidRPr="009465FF">
        <w:rPr>
          <w:rFonts w:cstheme="minorHAnsi"/>
        </w:rPr>
        <w:t xml:space="preserve"> antalet sålda begagnade bilar till privat</w:t>
      </w:r>
      <w:r w:rsidR="00F71E90" w:rsidRPr="009465FF">
        <w:rPr>
          <w:rFonts w:cstheme="minorHAnsi"/>
        </w:rPr>
        <w:t>pe</w:t>
      </w:r>
      <w:r w:rsidR="00F668AE" w:rsidRPr="009465FF">
        <w:rPr>
          <w:rFonts w:cstheme="minorHAnsi"/>
        </w:rPr>
        <w:t>rso</w:t>
      </w:r>
      <w:r w:rsidR="000E32AB" w:rsidRPr="009465FF">
        <w:rPr>
          <w:rFonts w:cstheme="minorHAnsi"/>
        </w:rPr>
        <w:t xml:space="preserve">ner med </w:t>
      </w:r>
      <w:r w:rsidR="00BF47AE">
        <w:rPr>
          <w:rFonts w:cstheme="minorHAnsi"/>
        </w:rPr>
        <w:t>4,9</w:t>
      </w:r>
      <w:r w:rsidRPr="009465FF">
        <w:rPr>
          <w:rFonts w:cstheme="minorHAnsi"/>
        </w:rPr>
        <w:t>% jämfört med samma månad 201</w:t>
      </w:r>
      <w:r w:rsidR="00B27669" w:rsidRPr="009465FF">
        <w:rPr>
          <w:rFonts w:cstheme="minorHAnsi"/>
        </w:rPr>
        <w:t>8</w:t>
      </w:r>
      <w:r w:rsidRPr="009465FF">
        <w:rPr>
          <w:rFonts w:cstheme="minorHAnsi"/>
        </w:rPr>
        <w:t>. Räknat</w:t>
      </w:r>
      <w:r w:rsidR="007D706D" w:rsidRPr="009465FF">
        <w:rPr>
          <w:rFonts w:cstheme="minorHAnsi"/>
        </w:rPr>
        <w:t xml:space="preserve"> </w:t>
      </w:r>
      <w:r w:rsidR="000E32AB" w:rsidRPr="009465FF">
        <w:rPr>
          <w:rFonts w:cstheme="minorHAnsi"/>
        </w:rPr>
        <w:t xml:space="preserve">i antal bilar såldes det </w:t>
      </w:r>
      <w:r w:rsidR="00FB1FB0" w:rsidRPr="009465FF">
        <w:rPr>
          <w:rFonts w:cstheme="minorHAnsi"/>
        </w:rPr>
        <w:t>10</w:t>
      </w:r>
      <w:r w:rsidR="00BF47AE">
        <w:rPr>
          <w:rFonts w:cstheme="minorHAnsi"/>
        </w:rPr>
        <w:t>0 197</w:t>
      </w:r>
      <w:r w:rsidR="000E32AB" w:rsidRPr="009465FF">
        <w:rPr>
          <w:rFonts w:cstheme="minorHAnsi"/>
        </w:rPr>
        <w:t xml:space="preserve"> bilar, vilket är </w:t>
      </w:r>
      <w:r w:rsidR="00350DFC">
        <w:rPr>
          <w:rFonts w:cstheme="minorHAnsi"/>
        </w:rPr>
        <w:t>5 183</w:t>
      </w:r>
      <w:r w:rsidR="00F50750" w:rsidRPr="009465FF">
        <w:rPr>
          <w:rFonts w:cstheme="minorHAnsi"/>
        </w:rPr>
        <w:t xml:space="preserve"> f</w:t>
      </w:r>
      <w:r w:rsidR="00350DFC">
        <w:rPr>
          <w:rFonts w:cstheme="minorHAnsi"/>
        </w:rPr>
        <w:t>ärre</w:t>
      </w:r>
      <w:r w:rsidRPr="009465FF">
        <w:rPr>
          <w:rFonts w:cstheme="minorHAnsi"/>
        </w:rPr>
        <w:t xml:space="preserve"> begagnade bilar än i </w:t>
      </w:r>
      <w:r w:rsidR="00350DFC">
        <w:rPr>
          <w:rFonts w:cstheme="minorHAnsi"/>
        </w:rPr>
        <w:t>augusti</w:t>
      </w:r>
      <w:r w:rsidRPr="009465FF">
        <w:rPr>
          <w:rFonts w:cstheme="minorHAnsi"/>
        </w:rPr>
        <w:t xml:space="preserve"> 201</w:t>
      </w:r>
      <w:r w:rsidR="00B27669" w:rsidRPr="009465FF">
        <w:rPr>
          <w:rFonts w:cstheme="minorHAnsi"/>
        </w:rPr>
        <w:t>8</w:t>
      </w:r>
      <w:r w:rsidRPr="009465FF">
        <w:rPr>
          <w:rFonts w:cstheme="minorHAnsi"/>
        </w:rPr>
        <w:t>, enligt fordonsauktionsföretaget BCA Vehicle Remarketing.</w:t>
      </w:r>
    </w:p>
    <w:p w14:paraId="12C2C704" w14:textId="12DCF128" w:rsidR="00B34A76" w:rsidRPr="003C0A7C" w:rsidRDefault="00B42AD5" w:rsidP="003C0A7C">
      <w:pPr>
        <w:rPr>
          <w:rFonts w:cs="Helvetica"/>
          <w:sz w:val="25"/>
          <w:szCs w:val="25"/>
        </w:rPr>
      </w:pPr>
      <w:r w:rsidRPr="003C0A7C">
        <w:rPr>
          <w:rFonts w:cstheme="minorHAnsi"/>
        </w:rPr>
        <w:t>”</w:t>
      </w:r>
      <w:r w:rsidR="003C0A7C" w:rsidRPr="003C0A7C">
        <w:t>Augusti månad hade</w:t>
      </w:r>
      <w:r w:rsidR="009465FF" w:rsidRPr="003C0A7C">
        <w:t xml:space="preserve"> en registreringsdag m</w:t>
      </w:r>
      <w:r w:rsidR="003C0A7C" w:rsidRPr="003C0A7C">
        <w:t>indre</w:t>
      </w:r>
      <w:r w:rsidR="009465FF" w:rsidRPr="003C0A7C">
        <w:t xml:space="preserve"> i år </w:t>
      </w:r>
      <w:r w:rsidR="003C0A7C" w:rsidRPr="003C0A7C">
        <w:t>än</w:t>
      </w:r>
      <w:r w:rsidR="009465FF" w:rsidRPr="003C0A7C">
        <w:t xml:space="preserve"> </w:t>
      </w:r>
      <w:r w:rsidR="003C0A7C" w:rsidRPr="003C0A7C">
        <w:t>2018</w:t>
      </w:r>
      <w:r w:rsidR="009465FF" w:rsidRPr="003C0A7C">
        <w:t xml:space="preserve">, vilket påverkar resultatet med ca 5%. </w:t>
      </w:r>
      <w:r w:rsidR="003C0A7C" w:rsidRPr="003C0A7C">
        <w:t>Rensat för detta så landar augustiförsäljning på samma nivå som förra året. Fortsatt noterar vi att många återförsäljare har lagernivåer under normal</w:t>
      </w:r>
      <w:r w:rsidR="00BC32E6" w:rsidRPr="003C0A7C">
        <w:rPr>
          <w:rFonts w:cstheme="minorHAnsi"/>
        </w:rPr>
        <w:t>.</w:t>
      </w:r>
      <w:r w:rsidR="002F3B3D" w:rsidRPr="003C0A7C">
        <w:rPr>
          <w:rFonts w:cstheme="minorHAnsi"/>
        </w:rPr>
        <w:t xml:space="preserve">” </w:t>
      </w:r>
      <w:r w:rsidR="00B34A76" w:rsidRPr="003C0A7C">
        <w:rPr>
          <w:rFonts w:cstheme="minorHAnsi"/>
        </w:rPr>
        <w:t xml:space="preserve">säger Peo Siwertson </w:t>
      </w:r>
      <w:r w:rsidR="00C345B0" w:rsidRPr="003C0A7C">
        <w:rPr>
          <w:rFonts w:cstheme="minorHAnsi"/>
        </w:rPr>
        <w:t>General Manager</w:t>
      </w:r>
      <w:r w:rsidR="00B34A76" w:rsidRPr="003C0A7C">
        <w:rPr>
          <w:rFonts w:cstheme="minorHAnsi"/>
        </w:rPr>
        <w:t xml:space="preserve"> på fordonsauktionsföretaget BCA Vehicle Remarketing.”</w:t>
      </w:r>
    </w:p>
    <w:p w14:paraId="55599CB9" w14:textId="77777777" w:rsidR="005E3F9A" w:rsidRPr="00350DFC" w:rsidRDefault="005E3F9A" w:rsidP="005E3F9A">
      <w:pPr>
        <w:pStyle w:val="Default"/>
        <w:rPr>
          <w:color w:val="FF0000"/>
        </w:rPr>
      </w:pPr>
    </w:p>
    <w:p w14:paraId="69DE4EDB" w14:textId="31F66786" w:rsidR="00B34A76" w:rsidRPr="002F3B3D" w:rsidRDefault="00B34A76" w:rsidP="00B34A76">
      <w:pPr>
        <w:rPr>
          <w:b/>
        </w:rPr>
      </w:pPr>
      <w:r w:rsidRPr="002F3B3D">
        <w:rPr>
          <w:b/>
        </w:rPr>
        <w:t xml:space="preserve">Totalmarknaden </w:t>
      </w:r>
      <w:r w:rsidR="00350DFC">
        <w:rPr>
          <w:b/>
        </w:rPr>
        <w:t>minskade</w:t>
      </w:r>
      <w:r w:rsidR="00A53F23" w:rsidRPr="002F3B3D">
        <w:rPr>
          <w:b/>
        </w:rPr>
        <w:t xml:space="preserve"> med </w:t>
      </w:r>
      <w:r w:rsidR="00350DFC">
        <w:rPr>
          <w:b/>
        </w:rPr>
        <w:t>4,9</w:t>
      </w:r>
      <w:r w:rsidRPr="002F3B3D">
        <w:rPr>
          <w:b/>
        </w:rPr>
        <w:t xml:space="preserve">% i </w:t>
      </w:r>
      <w:r w:rsidR="00350DFC">
        <w:rPr>
          <w:b/>
        </w:rPr>
        <w:t>augusti</w:t>
      </w:r>
    </w:p>
    <w:p w14:paraId="108405BF" w14:textId="675DCD8E" w:rsidR="00B34A76" w:rsidRPr="002F3B3D" w:rsidRDefault="00B34A76" w:rsidP="00B34A76">
      <w:r w:rsidRPr="002F3B3D">
        <w:t xml:space="preserve">Under </w:t>
      </w:r>
      <w:r w:rsidR="00350DFC">
        <w:t>augusti</w:t>
      </w:r>
      <w:r w:rsidR="00BB3322" w:rsidRPr="002F3B3D">
        <w:t xml:space="preserve"> månad sålde</w:t>
      </w:r>
      <w:r w:rsidR="00F71E90" w:rsidRPr="002F3B3D">
        <w:t xml:space="preserve">s det </w:t>
      </w:r>
      <w:r w:rsidR="009255E2">
        <w:t>10</w:t>
      </w:r>
      <w:r w:rsidR="00350DFC">
        <w:t>0 197</w:t>
      </w:r>
      <w:r w:rsidR="009255E2">
        <w:t xml:space="preserve"> </w:t>
      </w:r>
      <w:r w:rsidRPr="002F3B3D">
        <w:t>begagnade bilar till privatpers</w:t>
      </w:r>
      <w:r w:rsidR="005F59B4" w:rsidRPr="002F3B3D">
        <w:t xml:space="preserve">oner (fördelat på </w:t>
      </w:r>
      <w:r w:rsidR="000E32AB" w:rsidRPr="002F3B3D">
        <w:t xml:space="preserve">bilhandeln, </w:t>
      </w:r>
      <w:r w:rsidR="002F075D">
        <w:t>4</w:t>
      </w:r>
      <w:r w:rsidR="008838C5">
        <w:t>5 520</w:t>
      </w:r>
      <w:r w:rsidR="007D706D" w:rsidRPr="002F3B3D">
        <w:t xml:space="preserve">, privatmarknaden </w:t>
      </w:r>
      <w:r w:rsidR="008838C5">
        <w:t>52 330</w:t>
      </w:r>
      <w:r w:rsidR="00CC6A04" w:rsidRPr="002F3B3D">
        <w:t xml:space="preserve"> oc</w:t>
      </w:r>
      <w:r w:rsidR="00F71E90" w:rsidRPr="002F3B3D">
        <w:t xml:space="preserve">h företag </w:t>
      </w:r>
      <w:r w:rsidR="000E32AB" w:rsidRPr="002F3B3D">
        <w:t>2</w:t>
      </w:r>
      <w:r w:rsidR="00086337">
        <w:t xml:space="preserve"> </w:t>
      </w:r>
      <w:r w:rsidR="00090B7B">
        <w:t>347</w:t>
      </w:r>
      <w:r w:rsidRPr="002F3B3D">
        <w:t xml:space="preserve">), vilket är en </w:t>
      </w:r>
      <w:r w:rsidR="00090B7B">
        <w:t>minskning</w:t>
      </w:r>
      <w:r w:rsidRPr="002F3B3D">
        <w:t xml:space="preserve"> med </w:t>
      </w:r>
      <w:r w:rsidR="00090B7B">
        <w:t>4,9</w:t>
      </w:r>
      <w:r w:rsidR="00A62342">
        <w:t>%</w:t>
      </w:r>
      <w:r w:rsidR="002E093E">
        <w:t xml:space="preserve"> </w:t>
      </w:r>
      <w:r w:rsidRPr="002F3B3D">
        <w:t>jämfört med samma månad förra året.</w:t>
      </w:r>
    </w:p>
    <w:p w14:paraId="33DD303A" w14:textId="67E068A1" w:rsidR="00B34A76" w:rsidRPr="002F3B3D" w:rsidRDefault="00D8251C" w:rsidP="00B34A76">
      <w:pPr>
        <w:rPr>
          <w:b/>
        </w:rPr>
      </w:pPr>
      <w:r w:rsidRPr="002F3B3D">
        <w:rPr>
          <w:b/>
        </w:rPr>
        <w:t>Bil</w:t>
      </w:r>
      <w:r w:rsidR="00A53F23" w:rsidRPr="002F3B3D">
        <w:rPr>
          <w:b/>
        </w:rPr>
        <w:t xml:space="preserve">handeln </w:t>
      </w:r>
      <w:r w:rsidR="0070068F">
        <w:rPr>
          <w:b/>
        </w:rPr>
        <w:t>minskade</w:t>
      </w:r>
      <w:r w:rsidR="000E32AB" w:rsidRPr="002F3B3D">
        <w:rPr>
          <w:b/>
        </w:rPr>
        <w:t xml:space="preserve"> med </w:t>
      </w:r>
      <w:r w:rsidR="0070068F">
        <w:rPr>
          <w:b/>
        </w:rPr>
        <w:t>1,6</w:t>
      </w:r>
      <w:r w:rsidR="00B34A76" w:rsidRPr="002F3B3D">
        <w:rPr>
          <w:b/>
        </w:rPr>
        <w:t xml:space="preserve">% i </w:t>
      </w:r>
      <w:r w:rsidR="0070068F">
        <w:rPr>
          <w:b/>
        </w:rPr>
        <w:t>augusti</w:t>
      </w:r>
    </w:p>
    <w:p w14:paraId="478FF19E" w14:textId="3C7CC17F" w:rsidR="00B34A76" w:rsidRPr="002F3B3D" w:rsidRDefault="005F59B4" w:rsidP="00B34A76">
      <w:pPr>
        <w:rPr>
          <w:rFonts w:ascii="Calibri" w:hAnsi="Calibri" w:cs="Calibri"/>
        </w:rPr>
      </w:pPr>
      <w:r w:rsidRPr="002F3B3D">
        <w:t>Bilhandeln såld</w:t>
      </w:r>
      <w:r w:rsidR="00F71E90" w:rsidRPr="002F3B3D">
        <w:t xml:space="preserve">e totalt </w:t>
      </w:r>
      <w:r w:rsidR="00F65878">
        <w:t>45 520</w:t>
      </w:r>
      <w:r w:rsidR="00B34A76" w:rsidRPr="002F3B3D">
        <w:t xml:space="preserve"> begagnade bilar till privatpersoner under </w:t>
      </w:r>
      <w:r w:rsidR="00F65878">
        <w:t>augusti</w:t>
      </w:r>
      <w:r w:rsidR="00D8251C" w:rsidRPr="002F3B3D">
        <w:t xml:space="preserve"> </w:t>
      </w:r>
      <w:r w:rsidR="00B34A76" w:rsidRPr="002F3B3D">
        <w:t>må</w:t>
      </w:r>
      <w:r w:rsidR="00CC6A04" w:rsidRPr="002F3B3D">
        <w:t xml:space="preserve">nad, vilket är en </w:t>
      </w:r>
      <w:r w:rsidR="00F65878">
        <w:t>mins</w:t>
      </w:r>
      <w:r w:rsidR="00272AED">
        <w:t>kning</w:t>
      </w:r>
      <w:r w:rsidR="007D706D" w:rsidRPr="002F3B3D">
        <w:t xml:space="preserve"> med </w:t>
      </w:r>
      <w:r w:rsidR="00272AED">
        <w:rPr>
          <w:rFonts w:ascii="Calibri" w:hAnsi="Calibri" w:cs="Calibri"/>
        </w:rPr>
        <w:t>1,6</w:t>
      </w:r>
      <w:r w:rsidRPr="002F3B3D">
        <w:rPr>
          <w:rFonts w:ascii="Calibri" w:hAnsi="Calibri" w:cs="Calibri"/>
        </w:rPr>
        <w:t>%</w:t>
      </w:r>
      <w:r w:rsidR="00B34A76" w:rsidRPr="002F3B3D">
        <w:rPr>
          <w:rFonts w:ascii="Calibri" w:hAnsi="Calibri" w:cs="Calibri"/>
        </w:rPr>
        <w:t xml:space="preserve"> jämfört med samma månad förra året.</w:t>
      </w:r>
    </w:p>
    <w:p w14:paraId="78351E5A" w14:textId="4E8D199B" w:rsidR="00B34A76" w:rsidRPr="004527C4" w:rsidRDefault="00EC5BE3" w:rsidP="00AA1BC2">
      <w:pPr>
        <w:pStyle w:val="Default"/>
        <w:rPr>
          <w:sz w:val="22"/>
          <w:szCs w:val="22"/>
        </w:rPr>
      </w:pPr>
      <w:r w:rsidRPr="004527C4">
        <w:rPr>
          <w:color w:val="auto"/>
          <w:sz w:val="22"/>
          <w:szCs w:val="22"/>
        </w:rPr>
        <w:t>”</w:t>
      </w:r>
      <w:r w:rsidR="003C0A7C" w:rsidRPr="004527C4">
        <w:rPr>
          <w:color w:val="auto"/>
          <w:sz w:val="22"/>
          <w:szCs w:val="22"/>
        </w:rPr>
        <w:t xml:space="preserve">Brist på begagnade fordon i </w:t>
      </w:r>
      <w:r w:rsidR="003C0A7C" w:rsidRPr="004527C4">
        <w:rPr>
          <w:rFonts w:cs="Helvetica"/>
          <w:color w:val="auto"/>
          <w:sz w:val="22"/>
          <w:szCs w:val="22"/>
        </w:rPr>
        <w:t xml:space="preserve">kombination med en svag krona driver upp priserna </w:t>
      </w:r>
      <w:r w:rsidR="003C0A7C" w:rsidRPr="004527C4">
        <w:rPr>
          <w:color w:val="auto"/>
          <w:sz w:val="22"/>
          <w:szCs w:val="22"/>
        </w:rPr>
        <w:t>med en fortsatt stark efterfråga av begagnade fordon även i en</w:t>
      </w:r>
      <w:r w:rsidR="003C0A7C" w:rsidRPr="004527C4">
        <w:rPr>
          <w:rFonts w:cs="Helvetica"/>
          <w:color w:val="auto"/>
          <w:sz w:val="22"/>
          <w:szCs w:val="22"/>
        </w:rPr>
        <w:t xml:space="preserve"> period med avmattning av konjunkturen.</w:t>
      </w:r>
      <w:r w:rsidR="004527C4" w:rsidRPr="004527C4">
        <w:rPr>
          <w:rFonts w:cs="Helvetica"/>
          <w:color w:val="auto"/>
          <w:sz w:val="22"/>
          <w:szCs w:val="22"/>
        </w:rPr>
        <w:t xml:space="preserve"> </w:t>
      </w:r>
      <w:r w:rsidR="004527C4" w:rsidRPr="004527C4">
        <w:rPr>
          <w:sz w:val="22"/>
          <w:szCs w:val="22"/>
        </w:rPr>
        <w:t xml:space="preserve">En nedgång med </w:t>
      </w:r>
      <w:r w:rsidR="004527C4" w:rsidRPr="004527C4">
        <w:rPr>
          <w:sz w:val="22"/>
          <w:szCs w:val="22"/>
        </w:rPr>
        <w:t>1,6</w:t>
      </w:r>
      <w:r w:rsidR="004527C4" w:rsidRPr="004527C4">
        <w:rPr>
          <w:sz w:val="22"/>
          <w:szCs w:val="22"/>
        </w:rPr>
        <w:t xml:space="preserve"> % är starkt med tanke på att det var en </w:t>
      </w:r>
      <w:proofErr w:type="spellStart"/>
      <w:r w:rsidR="004527C4" w:rsidRPr="004527C4">
        <w:rPr>
          <w:sz w:val="22"/>
          <w:szCs w:val="22"/>
        </w:rPr>
        <w:t>säljdag</w:t>
      </w:r>
      <w:proofErr w:type="spellEnd"/>
      <w:r w:rsidR="004527C4" w:rsidRPr="004527C4">
        <w:rPr>
          <w:sz w:val="22"/>
          <w:szCs w:val="22"/>
        </w:rPr>
        <w:t xml:space="preserve"> mindre</w:t>
      </w:r>
      <w:r w:rsidR="004527C4" w:rsidRPr="004527C4">
        <w:rPr>
          <w:sz w:val="22"/>
          <w:szCs w:val="22"/>
        </w:rPr>
        <w:t>.</w:t>
      </w:r>
      <w:r w:rsidRPr="004527C4">
        <w:rPr>
          <w:color w:val="auto"/>
          <w:sz w:val="22"/>
          <w:szCs w:val="22"/>
        </w:rPr>
        <w:t xml:space="preserve">” </w:t>
      </w:r>
      <w:r w:rsidR="005348BB" w:rsidRPr="004527C4">
        <w:rPr>
          <w:rFonts w:cstheme="minorHAnsi"/>
          <w:color w:val="auto"/>
          <w:sz w:val="22"/>
          <w:szCs w:val="22"/>
        </w:rPr>
        <w:t>säger Peo Siwertson.</w:t>
      </w:r>
    </w:p>
    <w:p w14:paraId="28DA4860" w14:textId="77777777" w:rsidR="00AA1BC2" w:rsidRPr="00A55BC5" w:rsidRDefault="00AA1BC2" w:rsidP="00AA1BC2">
      <w:pPr>
        <w:pStyle w:val="Default"/>
        <w:rPr>
          <w:color w:val="FF0000"/>
          <w:sz w:val="22"/>
          <w:szCs w:val="22"/>
        </w:rPr>
      </w:pPr>
      <w:r w:rsidRPr="00A55BC5">
        <w:rPr>
          <w:color w:val="FF0000"/>
          <w:sz w:val="22"/>
          <w:szCs w:val="22"/>
        </w:rPr>
        <w:t xml:space="preserve"> </w:t>
      </w:r>
    </w:p>
    <w:p w14:paraId="59175115" w14:textId="47DA7E5A" w:rsidR="00B34A76" w:rsidRPr="00B34A76" w:rsidRDefault="00B34A76" w:rsidP="00B34A76">
      <w:pPr>
        <w:rPr>
          <w:b/>
        </w:rPr>
      </w:pPr>
      <w:r w:rsidRPr="00B34A76">
        <w:rPr>
          <w:b/>
        </w:rPr>
        <w:t xml:space="preserve">Privatmarknaden </w:t>
      </w:r>
      <w:r w:rsidR="00272AED">
        <w:rPr>
          <w:b/>
        </w:rPr>
        <w:t>minskade</w:t>
      </w:r>
      <w:r w:rsidR="000E32AB">
        <w:rPr>
          <w:b/>
        </w:rPr>
        <w:t xml:space="preserve"> med </w:t>
      </w:r>
      <w:r w:rsidR="00272AED">
        <w:rPr>
          <w:b/>
        </w:rPr>
        <w:t>6,1</w:t>
      </w:r>
      <w:r w:rsidRPr="00B34A76">
        <w:rPr>
          <w:b/>
        </w:rPr>
        <w:t xml:space="preserve">% i </w:t>
      </w:r>
      <w:r w:rsidR="00272AED">
        <w:rPr>
          <w:b/>
        </w:rPr>
        <w:t>augusti</w:t>
      </w:r>
    </w:p>
    <w:p w14:paraId="6E8E7408" w14:textId="5410C1E1" w:rsidR="00B34A76" w:rsidRDefault="00272AED" w:rsidP="00B34A76">
      <w:r>
        <w:t>52 330</w:t>
      </w:r>
      <w:r w:rsidR="00B34A76">
        <w:t xml:space="preserve"> bilar bytte ägare mellan privatpersoner i </w:t>
      </w:r>
      <w:r w:rsidR="00CA0A6A">
        <w:t>augusti</w:t>
      </w:r>
      <w:r w:rsidR="00D8251C">
        <w:t xml:space="preserve"> </w:t>
      </w:r>
      <w:r w:rsidR="00A53F23">
        <w:t>månad</w:t>
      </w:r>
      <w:r w:rsidR="000E32AB">
        <w:t xml:space="preserve">, vilket är en </w:t>
      </w:r>
      <w:r w:rsidR="00CA0A6A">
        <w:t>minskning</w:t>
      </w:r>
      <w:r w:rsidR="000E32AB">
        <w:t xml:space="preserve"> med </w:t>
      </w:r>
      <w:r w:rsidR="00CA0A6A">
        <w:t>6,1</w:t>
      </w:r>
      <w:r w:rsidR="00B34A76">
        <w:t>% jämfört med samma månad förra året.</w:t>
      </w:r>
    </w:p>
    <w:p w14:paraId="6A065C34" w14:textId="77777777" w:rsidR="00EF5617" w:rsidRDefault="00EF5617" w:rsidP="00B34A76"/>
    <w:p w14:paraId="110C1621" w14:textId="77777777" w:rsidR="00EF5617" w:rsidRDefault="00EF5617" w:rsidP="00B34A76"/>
    <w:p w14:paraId="17B99E4C" w14:textId="77777777" w:rsidR="00B34A76" w:rsidRDefault="00B34A76" w:rsidP="00B34A76">
      <w:r>
        <w:t>För ytterligare information kontakta:</w:t>
      </w:r>
    </w:p>
    <w:p w14:paraId="46FA86D3" w14:textId="77777777" w:rsidR="00B34A76" w:rsidRPr="00C345B0" w:rsidRDefault="005F59B4" w:rsidP="00B34A76">
      <w:r w:rsidRPr="00C345B0">
        <w:t>Peo Siwertson, General Manager</w:t>
      </w:r>
      <w:r w:rsidR="00B34A76" w:rsidRPr="00C345B0">
        <w:t>, BCA Vehicle Remarketing, tfn: 070-309 30 32 eller e-post: peo.siwertson@bca.com Hemsida: www.bca.com</w:t>
      </w:r>
    </w:p>
    <w:p w14:paraId="141335DB" w14:textId="77777777" w:rsidR="00327EB2" w:rsidRDefault="00327EB2" w:rsidP="00B34A76"/>
    <w:p w14:paraId="4005C6EF" w14:textId="77777777" w:rsidR="00B34A76" w:rsidRDefault="00B34A76" w:rsidP="00B34A76">
      <w:r>
        <w:t>BCA skickar ut denna begagnade statistik varje månad. Statistiken är grundad på information från VROOM om ägarbyten som tillhandahålls av bilregistret.</w:t>
      </w:r>
    </w:p>
    <w:p w14:paraId="38AD9764"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MqsFAKkSIAgtAAAA"/>
  </w:docVars>
  <w:rsids>
    <w:rsidRoot w:val="00B34A76"/>
    <w:rsid w:val="00007060"/>
    <w:rsid w:val="00024839"/>
    <w:rsid w:val="000270D7"/>
    <w:rsid w:val="00037832"/>
    <w:rsid w:val="00042028"/>
    <w:rsid w:val="00055247"/>
    <w:rsid w:val="00082AB2"/>
    <w:rsid w:val="00086337"/>
    <w:rsid w:val="00090B7B"/>
    <w:rsid w:val="00094737"/>
    <w:rsid w:val="000A57FF"/>
    <w:rsid w:val="000E32AB"/>
    <w:rsid w:val="000F284E"/>
    <w:rsid w:val="00125205"/>
    <w:rsid w:val="0014170F"/>
    <w:rsid w:val="001908CB"/>
    <w:rsid w:val="001A76A9"/>
    <w:rsid w:val="001B2184"/>
    <w:rsid w:val="001D101B"/>
    <w:rsid w:val="001D14B0"/>
    <w:rsid w:val="002541CD"/>
    <w:rsid w:val="00272AED"/>
    <w:rsid w:val="00274EE0"/>
    <w:rsid w:val="002877CC"/>
    <w:rsid w:val="00292970"/>
    <w:rsid w:val="002B1BC8"/>
    <w:rsid w:val="002B628E"/>
    <w:rsid w:val="002C54C1"/>
    <w:rsid w:val="002E093E"/>
    <w:rsid w:val="002E1850"/>
    <w:rsid w:val="002F075D"/>
    <w:rsid w:val="002F1A3D"/>
    <w:rsid w:val="002F363D"/>
    <w:rsid w:val="002F3B3D"/>
    <w:rsid w:val="002F6DF2"/>
    <w:rsid w:val="00327EB2"/>
    <w:rsid w:val="00350DFC"/>
    <w:rsid w:val="00354802"/>
    <w:rsid w:val="00364224"/>
    <w:rsid w:val="003643B7"/>
    <w:rsid w:val="003671DC"/>
    <w:rsid w:val="003739AB"/>
    <w:rsid w:val="0039447D"/>
    <w:rsid w:val="003959B3"/>
    <w:rsid w:val="003C0A7C"/>
    <w:rsid w:val="003C6856"/>
    <w:rsid w:val="003E2B4E"/>
    <w:rsid w:val="003F55F0"/>
    <w:rsid w:val="00435234"/>
    <w:rsid w:val="00435EA0"/>
    <w:rsid w:val="0043644B"/>
    <w:rsid w:val="004527C4"/>
    <w:rsid w:val="0045671D"/>
    <w:rsid w:val="00462F6E"/>
    <w:rsid w:val="00464292"/>
    <w:rsid w:val="00466E89"/>
    <w:rsid w:val="004B1632"/>
    <w:rsid w:val="004D01E2"/>
    <w:rsid w:val="004E7149"/>
    <w:rsid w:val="0050302F"/>
    <w:rsid w:val="00511642"/>
    <w:rsid w:val="00511FC1"/>
    <w:rsid w:val="00512187"/>
    <w:rsid w:val="00515E68"/>
    <w:rsid w:val="00517E44"/>
    <w:rsid w:val="005304F8"/>
    <w:rsid w:val="005348BB"/>
    <w:rsid w:val="00555E69"/>
    <w:rsid w:val="00565A1C"/>
    <w:rsid w:val="00586C2F"/>
    <w:rsid w:val="00591E62"/>
    <w:rsid w:val="005D71E0"/>
    <w:rsid w:val="005E3F9A"/>
    <w:rsid w:val="005F42FA"/>
    <w:rsid w:val="005F59B4"/>
    <w:rsid w:val="00617778"/>
    <w:rsid w:val="006224EF"/>
    <w:rsid w:val="006233D4"/>
    <w:rsid w:val="00652919"/>
    <w:rsid w:val="00656090"/>
    <w:rsid w:val="00685005"/>
    <w:rsid w:val="006C2CCE"/>
    <w:rsid w:val="006E4AA2"/>
    <w:rsid w:val="006F0DFA"/>
    <w:rsid w:val="006F7E48"/>
    <w:rsid w:val="0070068F"/>
    <w:rsid w:val="00703C6C"/>
    <w:rsid w:val="00755911"/>
    <w:rsid w:val="00770365"/>
    <w:rsid w:val="007A4F61"/>
    <w:rsid w:val="007B0795"/>
    <w:rsid w:val="007B1D42"/>
    <w:rsid w:val="007C0DFC"/>
    <w:rsid w:val="007D2FD9"/>
    <w:rsid w:val="007D706D"/>
    <w:rsid w:val="007E3016"/>
    <w:rsid w:val="00802192"/>
    <w:rsid w:val="00866CD4"/>
    <w:rsid w:val="00875C7C"/>
    <w:rsid w:val="00882E25"/>
    <w:rsid w:val="008838C5"/>
    <w:rsid w:val="008850D5"/>
    <w:rsid w:val="00892D43"/>
    <w:rsid w:val="008A4D56"/>
    <w:rsid w:val="008A56C2"/>
    <w:rsid w:val="008B529B"/>
    <w:rsid w:val="008C16F2"/>
    <w:rsid w:val="008C1B34"/>
    <w:rsid w:val="008D36CA"/>
    <w:rsid w:val="008E3959"/>
    <w:rsid w:val="009049B5"/>
    <w:rsid w:val="00914D80"/>
    <w:rsid w:val="009255E2"/>
    <w:rsid w:val="009465FF"/>
    <w:rsid w:val="0095054B"/>
    <w:rsid w:val="00960FF3"/>
    <w:rsid w:val="0096472F"/>
    <w:rsid w:val="009C714B"/>
    <w:rsid w:val="009D43C0"/>
    <w:rsid w:val="00A10BEC"/>
    <w:rsid w:val="00A23C23"/>
    <w:rsid w:val="00A2627E"/>
    <w:rsid w:val="00A3349B"/>
    <w:rsid w:val="00A5011B"/>
    <w:rsid w:val="00A53F23"/>
    <w:rsid w:val="00A55BC5"/>
    <w:rsid w:val="00A62342"/>
    <w:rsid w:val="00A807DD"/>
    <w:rsid w:val="00A87741"/>
    <w:rsid w:val="00A96EEF"/>
    <w:rsid w:val="00AA1BC2"/>
    <w:rsid w:val="00AB0E4E"/>
    <w:rsid w:val="00AE7F2F"/>
    <w:rsid w:val="00B02CF0"/>
    <w:rsid w:val="00B16C6B"/>
    <w:rsid w:val="00B27669"/>
    <w:rsid w:val="00B30981"/>
    <w:rsid w:val="00B32377"/>
    <w:rsid w:val="00B33E79"/>
    <w:rsid w:val="00B34A76"/>
    <w:rsid w:val="00B401E4"/>
    <w:rsid w:val="00B42AD5"/>
    <w:rsid w:val="00B6468D"/>
    <w:rsid w:val="00B72928"/>
    <w:rsid w:val="00B83ACC"/>
    <w:rsid w:val="00B86593"/>
    <w:rsid w:val="00B922E1"/>
    <w:rsid w:val="00B92D73"/>
    <w:rsid w:val="00BB1976"/>
    <w:rsid w:val="00BB3322"/>
    <w:rsid w:val="00BC32E6"/>
    <w:rsid w:val="00BC71D8"/>
    <w:rsid w:val="00BF47AE"/>
    <w:rsid w:val="00C13AC0"/>
    <w:rsid w:val="00C33EFB"/>
    <w:rsid w:val="00C345B0"/>
    <w:rsid w:val="00C3525E"/>
    <w:rsid w:val="00C57CBC"/>
    <w:rsid w:val="00C82367"/>
    <w:rsid w:val="00C92314"/>
    <w:rsid w:val="00CA0A6A"/>
    <w:rsid w:val="00CA643C"/>
    <w:rsid w:val="00CB1C48"/>
    <w:rsid w:val="00CC6A04"/>
    <w:rsid w:val="00CF00C7"/>
    <w:rsid w:val="00CF35D0"/>
    <w:rsid w:val="00D070AA"/>
    <w:rsid w:val="00D24BF3"/>
    <w:rsid w:val="00D37E11"/>
    <w:rsid w:val="00D429A8"/>
    <w:rsid w:val="00D45372"/>
    <w:rsid w:val="00D52C2C"/>
    <w:rsid w:val="00D53018"/>
    <w:rsid w:val="00D8251C"/>
    <w:rsid w:val="00DA0D7C"/>
    <w:rsid w:val="00DA10B5"/>
    <w:rsid w:val="00DA73FD"/>
    <w:rsid w:val="00DB29AF"/>
    <w:rsid w:val="00DE2C09"/>
    <w:rsid w:val="00DE5C5B"/>
    <w:rsid w:val="00DF1D8C"/>
    <w:rsid w:val="00E05E60"/>
    <w:rsid w:val="00E31055"/>
    <w:rsid w:val="00E74524"/>
    <w:rsid w:val="00E819C7"/>
    <w:rsid w:val="00E936B0"/>
    <w:rsid w:val="00E9694E"/>
    <w:rsid w:val="00EB2FA0"/>
    <w:rsid w:val="00EC5BE3"/>
    <w:rsid w:val="00ED553F"/>
    <w:rsid w:val="00EF34C3"/>
    <w:rsid w:val="00EF5617"/>
    <w:rsid w:val="00F4022F"/>
    <w:rsid w:val="00F50750"/>
    <w:rsid w:val="00F65878"/>
    <w:rsid w:val="00F65DA2"/>
    <w:rsid w:val="00F668AE"/>
    <w:rsid w:val="00F71E90"/>
    <w:rsid w:val="00FB1FB0"/>
    <w:rsid w:val="00FE4A81"/>
    <w:rsid w:val="00FF22E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380C1"/>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 w:type="paragraph" w:styleId="Ballongtext">
    <w:name w:val="Balloon Text"/>
    <w:basedOn w:val="Normal"/>
    <w:link w:val="BallongtextChar"/>
    <w:uiPriority w:val="99"/>
    <w:semiHidden/>
    <w:unhideWhenUsed/>
    <w:rsid w:val="009D43C0"/>
    <w:pPr>
      <w:spacing w:after="0" w:line="240" w:lineRule="auto"/>
    </w:pPr>
    <w:rPr>
      <w:rFonts w:ascii="Tahoma" w:eastAsia="Calibri" w:hAnsi="Tahoma" w:cs="Tahoma"/>
      <w:sz w:val="16"/>
      <w:szCs w:val="16"/>
    </w:rPr>
  </w:style>
  <w:style w:type="character" w:customStyle="1" w:styleId="BallongtextChar">
    <w:name w:val="Ballongtext Char"/>
    <w:basedOn w:val="Standardstycketeckensnitt"/>
    <w:link w:val="Ballongtext"/>
    <w:uiPriority w:val="99"/>
    <w:semiHidden/>
    <w:rsid w:val="009D43C0"/>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18A9960FCFFE4E82045D5ABED8413D" ma:contentTypeVersion="13" ma:contentTypeDescription="Create a new document." ma:contentTypeScope="" ma:versionID="1417deab0f59fd5c030d1c15ecaad229">
  <xsd:schema xmlns:xsd="http://www.w3.org/2001/XMLSchema" xmlns:xs="http://www.w3.org/2001/XMLSchema" xmlns:p="http://schemas.microsoft.com/office/2006/metadata/properties" xmlns:ns3="bb77c86d-33a7-493b-a309-8581ea2b3f80" xmlns:ns4="91cab8e3-ab71-48a1-819a-4f04256e2999" targetNamespace="http://schemas.microsoft.com/office/2006/metadata/properties" ma:root="true" ma:fieldsID="677c9f64217ed02f59192474db89f3f9" ns3:_="" ns4:_="">
    <xsd:import namespace="bb77c86d-33a7-493b-a309-8581ea2b3f80"/>
    <xsd:import namespace="91cab8e3-ab71-48a1-819a-4f04256e299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77c86d-33a7-493b-a309-8581ea2b3f8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1cab8e3-ab71-48a1-819a-4f04256e299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BD6D75-5C0E-493D-86CC-F3C903D9F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77c86d-33a7-493b-a309-8581ea2b3f80"/>
    <ds:schemaRef ds:uri="91cab8e3-ab71-48a1-819a-4f04256e29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191A73-3811-4226-AD27-05CF8326A1B2}">
  <ds:schemaRefs>
    <ds:schemaRef ds:uri="91cab8e3-ab71-48a1-819a-4f04256e299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b77c86d-33a7-493b-a309-8581ea2b3f80"/>
    <ds:schemaRef ds:uri="http://www.w3.org/XML/1998/namespace"/>
    <ds:schemaRef ds:uri="http://purl.org/dc/dcmitype/"/>
  </ds:schemaRefs>
</ds:datastoreItem>
</file>

<file path=customXml/itemProps3.xml><?xml version="1.0" encoding="utf-8"?>
<ds:datastoreItem xmlns:ds="http://schemas.openxmlformats.org/officeDocument/2006/customXml" ds:itemID="{84643D1E-31E0-41EA-90C1-F784536B79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349</Words>
  <Characters>1855</Characters>
  <Application>Microsoft Office Word</Application>
  <DocSecurity>0</DocSecurity>
  <Lines>15</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4</cp:revision>
  <cp:lastPrinted>2019-07-03T08:38:00Z</cp:lastPrinted>
  <dcterms:created xsi:type="dcterms:W3CDTF">2019-09-04T06:41:00Z</dcterms:created>
  <dcterms:modified xsi:type="dcterms:W3CDTF">2019-09-0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18A9960FCFFE4E82045D5ABED8413D</vt:lpwstr>
  </property>
</Properties>
</file>